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lin</w:t>
      </w:r>
      <w:r>
        <w:t xml:space="preserve"> </w:t>
      </w:r>
      <w:r>
        <w:t xml:space="preserve">Firms</w:t>
      </w:r>
      <w:r>
        <w:t xml:space="preserve"> </w:t>
      </w:r>
      <w:r>
        <w:t xml:space="preserve">Comparison</w:t>
      </w:r>
    </w:p>
    <w:p>
      <w:pPr>
        <w:pStyle w:val="SourceCode"/>
      </w:pPr>
      <w:r>
        <w:rPr>
          <w:rStyle w:val="CommentTok"/>
        </w:rPr>
        <w:t xml:space="preserve"># Load required libraries -----------------------------------------------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CommentTok"/>
        </w:rPr>
        <w:t xml:space="preserve"># Load data -------------------------------------------------------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workspaces/rct25/data/generated/Orbis_Berlin_Data/orbis_panel_berlin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e data ----------------------------------------------------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t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l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assets =</w:t>
      </w:r>
      <w:r>
        <w:rPr>
          <w:rStyle w:val="NormalTok"/>
        </w:rPr>
        <w:t xml:space="preserve"> to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quity_ratio =</w:t>
      </w:r>
      <w:r>
        <w:rPr>
          <w:rStyle w:val="NormalTok"/>
        </w:rPr>
        <w:t xml:space="preserve"> shf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total_as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toa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ost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3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asset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quity_ratio))</w:t>
      </w:r>
      <w:r>
        <w:br/>
      </w:r>
      <w:r>
        <w:br/>
      </w:r>
      <w:r>
        <w:rPr>
          <w:rStyle w:val="CommentTok"/>
        </w:rPr>
        <w:t xml:space="preserve"># Summary statistics ---------------------------------------------------------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Total_As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asse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Total_As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asse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Equity_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quity_rati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Equity_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equity_rati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Equity_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quity_rati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xtract values explicitly by group ------------------------------------------</w:t>
      </w:r>
      <w:r>
        <w:br/>
      </w:r>
      <w:r>
        <w:rPr>
          <w:rStyle w:val="NormalTok"/>
        </w:rPr>
        <w:t xml:space="preserve">ge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, group_name) summary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roup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{{ var }})</w:t>
      </w:r>
      <w:r>
        <w:br/>
      </w:r>
      <w:r>
        <w:br/>
      </w:r>
      <w:r>
        <w:rPr>
          <w:rStyle w:val="NormalTok"/>
        </w:rPr>
        <w:t xml:space="preserve">mean_total_assets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an_Total_Assets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total_assets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an_Total_Assets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_equity_ratio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an_Equity_Ratio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equity_ratio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an_Equity_Ratio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ian_equity_ratio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dian_Equity_Ratio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equity_ratio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Median_Equity_Ratio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d_equity_ratio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SD_Equity_Ratio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equity_ratio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SD_Equity_Ratio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d_total_assets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SD_Total_Assets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total_assets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SD_Total_Assets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_104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tat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tistical tests ----------------------------------------------------------</w:t>
      </w:r>
      <w:r>
        <w:br/>
      </w:r>
      <w:r>
        <w:rPr>
          <w:rStyle w:val="NormalTok"/>
        </w:rPr>
        <w:t xml:space="preserve">t_total_as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tal_asse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quit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qui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sd_equit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ty_ratio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uity_ratio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sd_total_as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sset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sset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median_equit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equi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Create results table -------------------------------------------------------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 Code 1043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_total_assets_10437,</w:t>
      </w:r>
      <w:r>
        <w:br/>
      </w:r>
      <w:r>
        <w:rPr>
          <w:rStyle w:val="NormalTok"/>
        </w:rPr>
        <w:t xml:space="preserve">    sd_total_assets_10437,</w:t>
      </w:r>
      <w:r>
        <w:br/>
      </w:r>
      <w:r>
        <w:rPr>
          <w:rStyle w:val="NormalTok"/>
        </w:rPr>
        <w:t xml:space="preserve">    mean_equity_ratio_10437,</w:t>
      </w:r>
      <w:r>
        <w:br/>
      </w:r>
      <w:r>
        <w:rPr>
          <w:rStyle w:val="NormalTok"/>
        </w:rPr>
        <w:t xml:space="preserve">    median_equity_ratio_10437,</w:t>
      </w:r>
      <w:r>
        <w:br/>
      </w:r>
      <w:r>
        <w:rPr>
          <w:rStyle w:val="NormalTok"/>
        </w:rPr>
        <w:t xml:space="preserve">    sd_equity_ratio_10437,</w:t>
      </w:r>
      <w:r>
        <w:br/>
      </w:r>
      <w:r>
        <w:rPr>
          <w:rStyle w:val="NormalTok"/>
        </w:rPr>
        <w:t xml:space="preserve">    n_10437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Berlin Fir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_total_assets_other,</w:t>
      </w:r>
      <w:r>
        <w:br/>
      </w:r>
      <w:r>
        <w:rPr>
          <w:rStyle w:val="NormalTok"/>
        </w:rPr>
        <w:t xml:space="preserve">    sd_total_assets_other,</w:t>
      </w:r>
      <w:r>
        <w:br/>
      </w:r>
      <w:r>
        <w:rPr>
          <w:rStyle w:val="NormalTok"/>
        </w:rPr>
        <w:t xml:space="preserve">    mean_equity_ratio_other,</w:t>
      </w:r>
      <w:r>
        <w:br/>
      </w:r>
      <w:r>
        <w:rPr>
          <w:rStyle w:val="NormalTok"/>
        </w:rPr>
        <w:t xml:space="preserve">    median_equity_ratio_other,</w:t>
      </w:r>
      <w:r>
        <w:br/>
      </w:r>
      <w:r>
        <w:rPr>
          <w:rStyle w:val="NormalTok"/>
        </w:rPr>
        <w:t xml:space="preserve">    sd_equity_ratio_other,</w:t>
      </w:r>
      <w:r>
        <w:br/>
      </w:r>
      <w:r>
        <w:rPr>
          <w:rStyle w:val="NormalTok"/>
        </w:rPr>
        <w:t xml:space="preserve">    n_other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_total_assets_10437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total_assets_other,</w:t>
      </w:r>
      <w:r>
        <w:br/>
      </w:r>
      <w:r>
        <w:rPr>
          <w:rStyle w:val="NormalTok"/>
        </w:rPr>
        <w:t xml:space="preserve">    sd_total_assets_10437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total_assets_other,</w:t>
      </w:r>
      <w:r>
        <w:br/>
      </w:r>
      <w:r>
        <w:rPr>
          <w:rStyle w:val="NormalTok"/>
        </w:rPr>
        <w:t xml:space="preserve">    mean_equity_ratio_10437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equity_ratio_other,</w:t>
      </w:r>
      <w:r>
        <w:br/>
      </w:r>
      <w:r>
        <w:rPr>
          <w:rStyle w:val="NormalTok"/>
        </w:rPr>
        <w:t xml:space="preserve">    median_equity_ratio_10437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ian_equity_ratio_other,</w:t>
      </w:r>
      <w:r>
        <w:br/>
      </w:r>
      <w:r>
        <w:rPr>
          <w:rStyle w:val="NormalTok"/>
        </w:rPr>
        <w:t xml:space="preserve">    sd_equity_ratio_10437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equity_ratio_other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t_sd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t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t_median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t_sd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t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t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_sd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t_sd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t_sd_total_as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t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t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_median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t_median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t_median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_sd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t_sd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t_sd_equity_rat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 results -------------------------------------------------------------</w:t>
      </w:r>
      <w:r>
        <w:br/>
      </w:r>
      <w:r>
        <w:rPr>
          <w:rStyle w:val="NormalTok"/>
        </w:rPr>
        <w:t xml:space="preserve">results_table_forma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otal Assets (Me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otal Assets (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quity Ratio (Me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quity Ratio (Me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quity Ratio (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umber of Firms (N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 Code 1043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owname, </w:t>
      </w:r>
      <w:r>
        <w:rPr>
          <w:rStyle w:val="StringTok"/>
        </w:rPr>
        <w:t xml:space="preserve">"Equ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 Code 1043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owname, </w:t>
      </w:r>
      <w:r>
        <w:rPr>
          <w:rStyle w:val="StringTok"/>
        </w:rPr>
        <w:t xml:space="preserve">"Total|Fir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 Code 1043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 Code 1043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Berlin Fir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owname, </w:t>
      </w:r>
      <w:r>
        <w:rPr>
          <w:rStyle w:val="StringTok"/>
        </w:rPr>
        <w:t xml:space="preserve">"Equ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Berlin Fir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owname, </w:t>
      </w:r>
      <w:r>
        <w:rPr>
          <w:rStyle w:val="StringTok"/>
        </w:rPr>
        <w:t xml:space="preserve">"Total|Fir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Berlin Fir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Berlin Fir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owname, </w:t>
      </w:r>
      <w:r>
        <w:rPr>
          <w:rStyle w:val="StringTok"/>
        </w:rPr>
        <w:t xml:space="preserve">"Equ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fference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owname, </w:t>
      </w:r>
      <w:r>
        <w:rPr>
          <w:rStyle w:val="StringTok"/>
        </w:rPr>
        <w:t xml:space="preserve">"Total|Fir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fferen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ifference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0.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reate gt table ------------------------------------------------------------</w:t>
      </w:r>
      <w:r>
        <w:br/>
      </w:r>
      <w:r>
        <w:rPr>
          <w:rStyle w:val="NormalTok"/>
        </w:rPr>
        <w:t xml:space="preserve">g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table_format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Firms in Postal Code 10437 vs. Other Berlin Fir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Assets and Equity Ratios (Most Recent Year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al Code 1043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al Code 1043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Berlin Firm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Berlin Fir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Total Assets in EUR. Equity Ratio = Equity / Total Assets. P-values from Welch's t-test (for means and SDs) and Wilcoxon rank-sum test (for medians). Significance levels: * p&lt;0.1, ** p&lt;0.05, *** p&lt;0.01. N refers to the number of firms in each group. All p-values &lt;0.001 are reported as &lt;0.001. Sample includes all Berlin-based firm-year observations with non-missing data for the respective variables.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t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mparison of Firms in Postal Code 10437 vs. Other Berlin Firm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tal Assets and Equity Ratios (Most Recent Year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stal Code 1043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 Berlin Fi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nif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Assets (Me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602.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8.147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-15.545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Assets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39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7.097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528.758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ity Ratio (Me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590,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22,8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2,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ity Ratio (Medi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,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,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ity Ratio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.541,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8.901,0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89.359,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Firms 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91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: Total Assets in EUR. Equity Ratio = Equity / Total Assets. P-values from Welch's t-test (for means and SDs) and Wilcoxon rank-sum test (for medians). Significance levels: * p&lt;0.1, ** p&lt;0.05, *** p&lt;0.01. N refers to the number of firms in each group. All p-values &lt;0.001 are reported as &lt;0.001. Sample includes all Berlin-based firm-year observations with non-missing data for the respective variable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to Word (.docx) -----------------------------------------------------</w:t>
      </w:r>
      <w:r>
        <w:br/>
      </w:r>
      <w:r>
        <w:rPr>
          <w:rStyle w:val="NormalTok"/>
        </w:rPr>
        <w:t xml:space="preserve">f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esults_table_format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gnifica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row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character)))</w:t>
      </w:r>
      <w:r>
        <w:br/>
      </w:r>
      <w:r>
        <w:rPr>
          <w:rStyle w:val="NormalTok"/>
        </w:rPr>
        <w:t xml:space="preserve">f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ft_table)</w:t>
      </w:r>
      <w:r>
        <w:br/>
      </w:r>
      <w:r>
        <w:br/>
      </w:r>
      <w:r>
        <w:rPr>
          <w:rStyle w:val="NormalTok"/>
        </w:rPr>
        <w:t xml:space="preserve">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Firms in Postal Code 10437 vs. Other Berlin Fir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ing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ssets and Equity Ratios (Most Recent Year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ing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flextable</w:t>
      </w:r>
      <w:r>
        <w:rPr>
          <w:rStyle w:val="NormalTok"/>
        </w:rPr>
        <w:t xml:space="preserve">(ft_tab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Total Assets in EUR. Equity Ratio = Equity / Total Assets. P-values from Welch's t-test (for means and SDs) and Wilcoxon rank-sum test (for medians). Significance levels: * p&lt;0.1, ** p&lt;0.05, *** p&lt;0.01. N refers to the number of firms in each group. All p-values &lt;0.001 are reported as &lt;0.001. Sample includes all Berlin-based firm-year observations with non-missing data for the respective variables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m_comparison_table.doc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lin Firms Comparison</dc:title>
  <dc:creator/>
  <cp:keywords/>
  <dcterms:created xsi:type="dcterms:W3CDTF">2025-05-28T07:21:53Z</dcterms:created>
  <dcterms:modified xsi:type="dcterms:W3CDTF">2025-05-28T07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